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otographer</w:t>
      </w:r>
      <w:r>
        <w:t xml:space="preserve"> </w:t>
      </w:r>
      <w:r>
        <w:t xml:space="preserve">in</w:t>
      </w:r>
      <w:r>
        <w:t xml:space="preserve"> </w:t>
      </w:r>
      <w:r>
        <w:t xml:space="preserve">Kuwait</w:t>
      </w:r>
      <w:r>
        <w:t xml:space="preserve"> </w:t>
      </w:r>
      <w:r>
        <w:t xml:space="preserve">City</w:t>
      </w:r>
    </w:p>
    <w:bookmarkStart w:id="20" w:name="Xf69431433ca5d755eda700dd9a60cc34db654ec"/>
    <w:p>
      <w:pPr>
        <w:pStyle w:val="Heading1"/>
      </w:pPr>
      <w:r>
        <w:t xml:space="preserve">Cover Letter for Photographer Position in Kuwait City</w:t>
      </w:r>
    </w:p>
    <w:p>
      <w:pPr>
        <w:pStyle w:val="FirstParagraph"/>
      </w:pPr>
      <w:r>
        <w:t xml:space="preserve">Dear [Hiring Manager's Name],</w:t>
      </w:r>
    </w:p>
    <w:p>
      <w:pPr>
        <w:pStyle w:val="BodyText"/>
      </w:pPr>
      <w:r>
        <w:t xml:space="preserve">I am writing to express my enthusiasm for the Photographer position at your esteemed organization in Kuwait City. As a dedicated and creative photographer with a passion for capturing the essence of moments, I am excited about the opportunity to contribute my skills and experience to your team. My background in [specific photography niche, e.g., portrait, event, commercial] and my deep understanding of the vibrant cultural landscape of Kuwait City make me an ideal candidate for this role.</w:t>
      </w:r>
    </w:p>
    <w:p>
      <w:pPr>
        <w:pStyle w:val="BodyText"/>
      </w:pPr>
      <w:r>
        <w:t xml:space="preserve">Throughout my career as a photographer, I have developed a keen eye for detail and an ability to adapt to diverse environments. Whether it’s capturing the grandeur of urban architecture in Kuwait City or the intimacy of personal milestones, I approach each project with professionalism and creativity. My work has been featured in [mention publications, exhibitions, or platforms if applicable], and I have collaborated with clients across various industries, including fashion, events, and corporate photography. This experience has equipped me to deliver high-quality visuals that align with your organization’s vision.</w:t>
      </w:r>
    </w:p>
    <w:p>
      <w:pPr>
        <w:pStyle w:val="BodyText"/>
      </w:pPr>
      <w:r>
        <w:t xml:space="preserve">Kuwait City is a dynamic hub where tradition meets modernity, and as a photographer based in this region, I have honed my ability to navigate its unique challenges and opportunities. From the bustling streets of Salmiya to the serene beauty of the Kuwait Bay, I understand how to translate these diverse settings into compelling imagery. My familiarity with local customs, lighting conditions, and cultural nuances ensures that every photograph reflects authenticity and respect for the subject.</w:t>
      </w:r>
    </w:p>
    <w:p>
      <w:pPr>
        <w:pStyle w:val="BodyText"/>
      </w:pPr>
      <w:r>
        <w:t xml:space="preserve">One of my core strengths as a photographer is my ability to connect with clients and understand their needs. I believe that photography is not just about technical skill but also about storytelling. In Kuwait City, where personal and professional relationships are deeply valued, this approach has allowed me to build long-term partnerships with clients who trust my ability to capture their stories effectively. For instance, during a recent project documenting a cultural festival in Kuwait City, I worked closely with organizers to highlight the event’s significance while ensuring the visuals resonated with both local and international audiences.</w:t>
      </w:r>
    </w:p>
    <w:p>
      <w:pPr>
        <w:pStyle w:val="BodyText"/>
      </w:pPr>
      <w:r>
        <w:t xml:space="preserve">My technical expertise includes proficiency in [mention specific software or equipment, e.g., Adobe Photoshop, Canon EOS R5], as well as an understanding of lighting techniques tailored to indoor and outdoor settings. I am also adept at managing large-scale projects, from planning shoot schedules to post-production editing. In Kuwait City’s fast-paced environment, where timing and precision are critical, I have consistently delivered results that meet or exceed expectations.</w:t>
      </w:r>
    </w:p>
    <w:p>
      <w:pPr>
        <w:pStyle w:val="BodyText"/>
      </w:pPr>
      <w:r>
        <w:t xml:space="preserve">What sets me apart as a photographer in Kuwait City is my commitment to continuous learning and innovation. I regularly attend workshops and follow industry trends to stay ahead of the curve. For example, I recently completed a course on drone photography, which has expanded my ability to capture unique perspectives of the city’s landmarks. This dedication ensures that I bring fresh ideas and cutting-edge techniques to every project.</w:t>
      </w:r>
    </w:p>
    <w:p>
      <w:pPr>
        <w:pStyle w:val="BodyText"/>
      </w:pPr>
      <w:r>
        <w:t xml:space="preserve">I am particularly drawn to this opportunity because of [mention something specific about the company or its mission, e.g., "your focus on showcasing Kuwait’s cultural heritage through visual storytelling"]. As a photographer in Kuwait City, I have always aimed to create work that not only meets technical standards but also evokes emotion and connection. Your organization’s reputation for excellence aligns perfectly with my values, and I am eager to contribute my skills to further elevate your brand’s visual identity.</w:t>
      </w:r>
    </w:p>
    <w:p>
      <w:pPr>
        <w:pStyle w:val="BodyText"/>
      </w:pPr>
      <w:r>
        <w:t xml:space="preserve">In addition to my professional experience, I bring a strong work ethic and a collaborative spirit. I thrive in team environments and am comfortable working independently when required. My ability to remain calm under pressure and adapt to changing circumstances is essential in the dynamic setting of Kuwait City, where every shoot presents unique challenges.</w:t>
      </w:r>
    </w:p>
    <w:p>
      <w:pPr>
        <w:pStyle w:val="BodyText"/>
      </w:pPr>
      <w:r>
        <w:t xml:space="preserve">I would be honored to bring my passion for photography to your team and help create visuals that reflect the beauty, diversity, and energy of Kuwait City. I am confident that my skills, experience, and dedication will make me a valuable asset to your organization. Thank you for considering my application. I look forward to the opportunity to discuss how I can contribute to your goals.</w:t>
      </w:r>
    </w:p>
    <w:p>
      <w:pPr>
        <w:pStyle w:val="BodyText"/>
      </w:pPr>
      <w:r>
        <w:t xml:space="preserve">Sincerely,</w:t>
      </w:r>
      <w:r>
        <w:br/>
      </w:r>
      <w:r>
        <w:t xml:space="preserve">[Your Full Name]</w:t>
      </w:r>
      <w:r>
        <w:br/>
      </w:r>
      <w:r>
        <w:t xml:space="preserve">[Your Contact Information]</w:t>
      </w:r>
      <w:r>
        <w:br/>
      </w:r>
      <w:r>
        <w:t xml:space="preserve">[Portfolio Link or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otographer in Kuwait City</dc:title>
  <dc:creator/>
  <dc:language>en</dc:language>
  <cp:keywords/>
  <dcterms:created xsi:type="dcterms:W3CDTF">2026-07-23T22:55:38Z</dcterms:created>
  <dcterms:modified xsi:type="dcterms:W3CDTF">2026-07-23T22:55:38Z</dcterms:modified>
</cp:coreProperties>
</file>

<file path=docProps/custom.xml><?xml version="1.0" encoding="utf-8"?>
<Properties xmlns="http://schemas.openxmlformats.org/officeDocument/2006/custom-properties" xmlns:vt="http://schemas.openxmlformats.org/officeDocument/2006/docPropsVTypes"/>
</file>